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9639" w:type="dxa"/>
        <w:tblInd w:w="41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971"/>
        <w:gridCol w:w="4668"/>
      </w:tblGrid>
      <w:tr w:rsidR="00FE3EA3" w:rsidRPr="003B6C01" w14:paraId="325F74FA" w14:textId="77777777" w:rsidTr="00FE3EA3">
        <w:trPr>
          <w:trHeight w:val="227"/>
        </w:trPr>
        <w:tc>
          <w:tcPr>
            <w:tcW w:w="4971" w:type="dxa"/>
            <w:vAlign w:val="center"/>
          </w:tcPr>
          <w:p w14:paraId="3A9858D2" w14:textId="77777777" w:rsidR="00FE3EA3" w:rsidRPr="003B6C01" w:rsidRDefault="00FE3EA3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nvanı, Adı v</w:t>
            </w:r>
            <w:r w:rsidRPr="003B6C01">
              <w:rPr>
                <w:rFonts w:ascii="Times New Roman" w:hAnsi="Times New Roman"/>
                <w:sz w:val="20"/>
                <w:szCs w:val="20"/>
              </w:rPr>
              <w:t xml:space="preserve">e </w:t>
            </w:r>
            <w:proofErr w:type="gramStart"/>
            <w:r w:rsidRPr="003B6C01">
              <w:rPr>
                <w:rFonts w:ascii="Times New Roman" w:hAnsi="Times New Roman"/>
                <w:sz w:val="20"/>
                <w:szCs w:val="20"/>
              </w:rPr>
              <w:t>Soyadı :</w:t>
            </w:r>
            <w:proofErr w:type="gramEnd"/>
          </w:p>
        </w:tc>
        <w:tc>
          <w:tcPr>
            <w:tcW w:w="4668" w:type="dxa"/>
            <w:vAlign w:val="center"/>
          </w:tcPr>
          <w:p w14:paraId="019453CC" w14:textId="77777777" w:rsidR="00FE3EA3" w:rsidRPr="003B6C01" w:rsidRDefault="00FE3EA3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E3EA3" w:rsidRPr="003B6C01" w14:paraId="599DDD63" w14:textId="77777777" w:rsidTr="00FE3EA3">
        <w:trPr>
          <w:trHeight w:val="227"/>
        </w:trPr>
        <w:tc>
          <w:tcPr>
            <w:tcW w:w="4971" w:type="dxa"/>
            <w:vAlign w:val="center"/>
          </w:tcPr>
          <w:p w14:paraId="131779AF" w14:textId="77777777" w:rsidR="00FE3EA3" w:rsidRPr="003B6C01" w:rsidRDefault="00FE3EA3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vurulan Kadro / İlan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 xml:space="preserve">No </w:t>
            </w:r>
            <w:r w:rsidRPr="003B6C01">
              <w:rPr>
                <w:rFonts w:ascii="Times New Roman" w:hAnsi="Times New Roman"/>
                <w:sz w:val="20"/>
                <w:szCs w:val="20"/>
              </w:rPr>
              <w:t>:</w:t>
            </w:r>
            <w:proofErr w:type="gramEnd"/>
          </w:p>
        </w:tc>
        <w:tc>
          <w:tcPr>
            <w:tcW w:w="4668" w:type="dxa"/>
            <w:vAlign w:val="center"/>
          </w:tcPr>
          <w:p w14:paraId="06A3EBE8" w14:textId="77777777" w:rsidR="00FE3EA3" w:rsidRPr="003B6C01" w:rsidRDefault="00FE3EA3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E3EA3" w:rsidRPr="003B6C01" w14:paraId="63D32744" w14:textId="77777777" w:rsidTr="00FE3EA3">
        <w:trPr>
          <w:trHeight w:val="227"/>
        </w:trPr>
        <w:tc>
          <w:tcPr>
            <w:tcW w:w="4971" w:type="dxa"/>
            <w:vAlign w:val="center"/>
          </w:tcPr>
          <w:p w14:paraId="184306B5" w14:textId="77777777" w:rsidR="00FE3EA3" w:rsidRPr="003B6C01" w:rsidRDefault="00FE3EA3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 w:rsidRPr="003B6C01">
              <w:rPr>
                <w:rFonts w:ascii="Times New Roman" w:hAnsi="Times New Roman"/>
                <w:sz w:val="20"/>
                <w:szCs w:val="20"/>
              </w:rPr>
              <w:t xml:space="preserve">Başvurulan Anabilim </w:t>
            </w:r>
            <w:proofErr w:type="gramStart"/>
            <w:r w:rsidRPr="003B6C01">
              <w:rPr>
                <w:rFonts w:ascii="Times New Roman" w:hAnsi="Times New Roman"/>
                <w:sz w:val="20"/>
                <w:szCs w:val="20"/>
              </w:rPr>
              <w:t>Dalı :</w:t>
            </w:r>
            <w:proofErr w:type="gramEnd"/>
          </w:p>
        </w:tc>
        <w:tc>
          <w:tcPr>
            <w:tcW w:w="4668" w:type="dxa"/>
            <w:vAlign w:val="center"/>
          </w:tcPr>
          <w:p w14:paraId="5E65008E" w14:textId="77777777" w:rsidR="00FE3EA3" w:rsidRPr="003B6C01" w:rsidRDefault="00FE3EA3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36965A2F" w14:textId="77777777" w:rsidR="00FE3EA3" w:rsidRPr="00034213" w:rsidRDefault="00FE3EA3" w:rsidP="00FE3EA3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9639" w:type="dxa"/>
        <w:tblInd w:w="411" w:type="dxa"/>
        <w:tblLook w:val="04A0" w:firstRow="1" w:lastRow="0" w:firstColumn="1" w:lastColumn="0" w:noHBand="0" w:noVBand="1"/>
      </w:tblPr>
      <w:tblGrid>
        <w:gridCol w:w="6662"/>
        <w:gridCol w:w="2977"/>
      </w:tblGrid>
      <w:tr w:rsidR="00FE3EA3" w:rsidRPr="005B1863" w14:paraId="33471278" w14:textId="77777777" w:rsidTr="00FE3EA3">
        <w:tc>
          <w:tcPr>
            <w:tcW w:w="66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10E87EE" w14:textId="77777777" w:rsidR="00FE3EA3" w:rsidRPr="005B1863" w:rsidRDefault="00FE3EA3" w:rsidP="006F5AD4">
            <w:pPr>
              <w:ind w:right="57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Uygulamalı Bilimler Fakültesinde </w:t>
            </w:r>
            <w:r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Profesör</w:t>
            </w:r>
            <w:r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kadrosuna atanmada aranacak ölçütlere göre;</w:t>
            </w:r>
          </w:p>
        </w:tc>
        <w:tc>
          <w:tcPr>
            <w:tcW w:w="29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5817A8B" w14:textId="77777777" w:rsidR="00FE3EA3" w:rsidRPr="005B1863" w:rsidRDefault="00FE3EA3" w:rsidP="006F5AD4">
            <w:pPr>
              <w:ind w:left="57" w:right="57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arih: </w:t>
            </w:r>
          </w:p>
        </w:tc>
      </w:tr>
      <w:tr w:rsidR="00FE3EA3" w:rsidRPr="005B1863" w14:paraId="6C539605" w14:textId="77777777" w:rsidTr="00FE3EA3">
        <w:tc>
          <w:tcPr>
            <w:tcW w:w="666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89C559E" w14:textId="77777777" w:rsidR="00FE3EA3" w:rsidRPr="00B4751E" w:rsidRDefault="00FE3EA3" w:rsidP="006F5AD4">
            <w:pPr>
              <w:ind w:right="57"/>
              <w:jc w:val="both"/>
              <w:rPr>
                <w:rStyle w:val="fontstyle01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1. bendi gereği; </w:t>
            </w:r>
            <w:r w:rsidRPr="00B4751E">
              <w:rPr>
                <w:rStyle w:val="fontstyle01"/>
                <w:sz w:val="20"/>
                <w:szCs w:val="20"/>
              </w:rPr>
              <w:t>Yükseköğretim Kurumları Yabancı Dil (YÖKDİL) veya YDS sınavından en az</w:t>
            </w:r>
            <w:r>
              <w:rPr>
                <w:rStyle w:val="fontstyle01"/>
                <w:sz w:val="20"/>
                <w:szCs w:val="20"/>
              </w:rPr>
              <w:t xml:space="preserve"> </w:t>
            </w:r>
            <w:r w:rsidRPr="00B4751E">
              <w:rPr>
                <w:rStyle w:val="fontstyle01"/>
                <w:sz w:val="20"/>
                <w:szCs w:val="20"/>
              </w:rPr>
              <w:t>65 (altmış beş) puan ya da eşdeğeri kabul edilen bir dil sınavından en az 65</w:t>
            </w:r>
            <w:r>
              <w:rPr>
                <w:rStyle w:val="fontstyle01"/>
                <w:sz w:val="20"/>
                <w:szCs w:val="20"/>
              </w:rPr>
              <w:t xml:space="preserve"> </w:t>
            </w:r>
            <w:r w:rsidRPr="00B4751E">
              <w:rPr>
                <w:rStyle w:val="fontstyle01"/>
                <w:sz w:val="20"/>
                <w:szCs w:val="20"/>
              </w:rPr>
              <w:t>(altmış beş) puanın muadili bir puan almış olmak</w:t>
            </w:r>
            <w:r>
              <w:rPr>
                <w:rStyle w:val="fontstyle01"/>
                <w:sz w:val="20"/>
                <w:szCs w:val="20"/>
              </w:rPr>
              <w:t>.</w:t>
            </w:r>
          </w:p>
          <w:p w14:paraId="308D67F0" w14:textId="77777777" w:rsidR="00FE3EA3" w:rsidRPr="005B1863" w:rsidRDefault="00FE3EA3" w:rsidP="006F5AD4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3BD93E5A" w14:textId="77777777" w:rsidR="00FE3EA3" w:rsidRPr="005B1863" w:rsidRDefault="00FE3EA3" w:rsidP="006F5AD4">
            <w:pPr>
              <w:ind w:right="57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Yabancı Dil puanı ile ilgili olarak; sınavın adı, sınavın dönemi, sınav tarihi ve sınav sonucu belirtilmelidir.  </w:t>
            </w:r>
          </w:p>
        </w:tc>
        <w:tc>
          <w:tcPr>
            <w:tcW w:w="297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839C635" w14:textId="77777777" w:rsidR="00FE3EA3" w:rsidRPr="005B1863" w:rsidRDefault="002E0EAD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2594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7B75ABFA" w14:textId="77777777" w:rsidR="00FE3EA3" w:rsidRPr="005B1863" w:rsidRDefault="002E0EAD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8845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FE3EA3" w:rsidRPr="005B1863" w14:paraId="3206A91C" w14:textId="77777777" w:rsidTr="00FE3EA3">
        <w:tc>
          <w:tcPr>
            <w:tcW w:w="666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DAF35ED" w14:textId="77777777" w:rsidR="00FE3EA3" w:rsidRPr="00B4751E" w:rsidRDefault="00FE3EA3" w:rsidP="006F5AD4">
            <w:pPr>
              <w:ind w:right="57"/>
              <w:jc w:val="both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>
              <w:rPr>
                <w:rStyle w:val="fontstyle01"/>
                <w:sz w:val="20"/>
                <w:szCs w:val="20"/>
              </w:rPr>
              <w:t>3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B4751E">
              <w:rPr>
                <w:rStyle w:val="fontstyle01"/>
                <w:bCs w:val="0"/>
                <w:sz w:val="20"/>
                <w:szCs w:val="20"/>
              </w:rPr>
              <w:t>ÜAK tarafından oluşturulacak jürilerce yapılan doçentlik sözlü sınavından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B4751E">
              <w:rPr>
                <w:rStyle w:val="fontstyle01"/>
                <w:bCs w:val="0"/>
                <w:sz w:val="20"/>
                <w:szCs w:val="20"/>
              </w:rPr>
              <w:t>başarılı olmak (doçentlik sözlü sınavına girmeyenler veya doçentlik sözlü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B4751E">
              <w:rPr>
                <w:rStyle w:val="fontstyle01"/>
                <w:bCs w:val="0"/>
                <w:sz w:val="20"/>
                <w:szCs w:val="20"/>
              </w:rPr>
              <w:t>sınavından başarısız olanlar için)</w:t>
            </w:r>
            <w:r>
              <w:rPr>
                <w:rStyle w:val="fontstyle01"/>
                <w:bCs w:val="0"/>
                <w:sz w:val="20"/>
                <w:szCs w:val="20"/>
              </w:rPr>
              <w:t>.</w:t>
            </w:r>
          </w:p>
          <w:p w14:paraId="25B4A588" w14:textId="77777777" w:rsidR="00FE3EA3" w:rsidRPr="005B1863" w:rsidRDefault="00FE3EA3" w:rsidP="006F5AD4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1E3F237B" w14:textId="77777777" w:rsidR="00FE3EA3" w:rsidRPr="005B1863" w:rsidRDefault="00FE3EA3" w:rsidP="006F5AD4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ÜAK tarafından oluşturula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jüri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tarafından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yapılan sözlü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sınav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ın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dönemi, sınav tarihi ve sınav sonucu belirtilmelidir.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740EDB0" w14:textId="77777777" w:rsidR="00FE3EA3" w:rsidRPr="005B1863" w:rsidRDefault="002E0EAD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931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10EB6822" w14:textId="77777777" w:rsidR="00FE3EA3" w:rsidRPr="005B1863" w:rsidRDefault="002E0EAD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08006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FE3EA3" w:rsidRPr="005B1863" w14:paraId="2EBCE3D1" w14:textId="77777777" w:rsidTr="00FE3EA3">
        <w:tc>
          <w:tcPr>
            <w:tcW w:w="666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49258F5" w14:textId="77777777" w:rsidR="00FE3EA3" w:rsidRPr="00B4751E" w:rsidRDefault="00FE3EA3" w:rsidP="006F5AD4">
            <w:pPr>
              <w:ind w:right="57"/>
              <w:jc w:val="both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>
              <w:rPr>
                <w:rStyle w:val="fontstyle01"/>
                <w:sz w:val="20"/>
                <w:szCs w:val="20"/>
              </w:rPr>
              <w:t>4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B4751E">
              <w:rPr>
                <w:rStyle w:val="fontstyle01"/>
                <w:bCs w:val="0"/>
                <w:sz w:val="20"/>
                <w:szCs w:val="20"/>
              </w:rPr>
              <w:t>İlgili alanda ÜAK tarafından belirlenmiş doçentlik müracaat ölçütlerini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B4751E">
              <w:rPr>
                <w:rStyle w:val="fontstyle01"/>
                <w:bCs w:val="0"/>
                <w:sz w:val="20"/>
                <w:szCs w:val="20"/>
              </w:rPr>
              <w:t>(başvurduğu dönemdeki) tekrar sağlamış olmak</w:t>
            </w:r>
            <w:r>
              <w:rPr>
                <w:rStyle w:val="fontstyle01"/>
                <w:bCs w:val="0"/>
                <w:sz w:val="20"/>
                <w:szCs w:val="20"/>
              </w:rPr>
              <w:t>.</w:t>
            </w:r>
          </w:p>
          <w:p w14:paraId="3D6B9B47" w14:textId="77777777" w:rsidR="00FE3EA3" w:rsidRPr="005B1863" w:rsidRDefault="00FE3EA3" w:rsidP="006F5AD4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6430B853" w14:textId="77777777" w:rsidR="00FE3EA3" w:rsidRPr="005B1863" w:rsidRDefault="00FE3EA3" w:rsidP="006F5AD4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doçentlik sonrası eserleri incelenip, doçentlik </w:t>
            </w:r>
            <w:proofErr w:type="spellStart"/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unavnını</w:t>
            </w:r>
            <w:proofErr w:type="spellEnd"/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aldığı dönemdeki şartları sağlayıp sağlamadığı hakkında yeterli bilgi verilmedir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C1C3792" w14:textId="77777777" w:rsidR="00FE3EA3" w:rsidRPr="005B1863" w:rsidRDefault="002E0EAD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72138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18CB9B4" w14:textId="77777777" w:rsidR="00FE3EA3" w:rsidRPr="005B1863" w:rsidRDefault="002E0EAD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703096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FE3EA3" w:rsidRPr="005B1863" w14:paraId="743AFAF0" w14:textId="77777777" w:rsidTr="00FE3EA3">
        <w:tc>
          <w:tcPr>
            <w:tcW w:w="666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F7C8FF6" w14:textId="77777777" w:rsidR="00FE3EA3" w:rsidRDefault="00FE3EA3" w:rsidP="006F5AD4">
            <w:pPr>
              <w:ind w:right="57"/>
              <w:jc w:val="both"/>
              <w:rPr>
                <w:rStyle w:val="fontstyle01"/>
                <w:bCs w:val="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>
              <w:rPr>
                <w:rStyle w:val="fontstyle01"/>
                <w:sz w:val="20"/>
                <w:szCs w:val="20"/>
              </w:rPr>
              <w:t>5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2547 sayılı Yüksek Öğretim Kanunun 26. maddesi (a) fıkrası 2. bendi gereğince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doçent unvanını aldıktan sonraki döneme ait yayınlarından birini başlıca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araştırma eseri olarak sunmak</w:t>
            </w:r>
            <w:r>
              <w:rPr>
                <w:rStyle w:val="fontstyle01"/>
                <w:bCs w:val="0"/>
                <w:sz w:val="20"/>
                <w:szCs w:val="20"/>
              </w:rPr>
              <w:t>.</w:t>
            </w:r>
          </w:p>
          <w:p w14:paraId="08AB8B57" w14:textId="77777777" w:rsidR="00FE3EA3" w:rsidRPr="00161052" w:rsidRDefault="00FE3EA3" w:rsidP="006F5AD4">
            <w:pPr>
              <w:ind w:right="57"/>
              <w:jc w:val="both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</w:p>
          <w:p w14:paraId="380D3A35" w14:textId="77777777" w:rsidR="00FE3EA3" w:rsidRPr="005B1863" w:rsidRDefault="00FE3EA3" w:rsidP="006F5AD4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doçent </w:t>
            </w:r>
            <w:proofErr w:type="spellStart"/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unavınını</w:t>
            </w:r>
            <w:proofErr w:type="spellEnd"/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aldıktan sonraki döneme ait yayınlardan başlıca araştırma eserinin başlığı, yayım tarihi, yayımlandığı derginin adı ve tarandığı endeksler hakkında bilgi verilmelidir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E7EE688" w14:textId="5674B069" w:rsidR="00FE3EA3" w:rsidRPr="005B1863" w:rsidRDefault="002E0EAD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7260934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30F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="00FE3EA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155EE319" w14:textId="77777777" w:rsidR="00FE3EA3" w:rsidRDefault="002E0EAD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651989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FE3EA3" w:rsidRPr="005B1863" w14:paraId="46B2D9C8" w14:textId="77777777" w:rsidTr="00FE3EA3">
        <w:tc>
          <w:tcPr>
            <w:tcW w:w="666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5B9C69F" w14:textId="77777777" w:rsidR="00FE3EA3" w:rsidRDefault="00FE3EA3" w:rsidP="006F5AD4">
            <w:pPr>
              <w:ind w:right="57"/>
              <w:jc w:val="both"/>
              <w:rPr>
                <w:rStyle w:val="fontstyle01"/>
                <w:bCs w:val="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>
              <w:rPr>
                <w:rStyle w:val="fontstyle01"/>
                <w:sz w:val="20"/>
                <w:szCs w:val="20"/>
              </w:rPr>
              <w:t>6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Doçent unvanını aldıktan sonra profesörlüğe atanabilmek için gerekli olan yasal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sürenin en az yarısı bir süre üniversiteler veya alanı ile ilgili bilimsel bir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araştırma kuruluşunda fiilen çalışmış olmak</w:t>
            </w:r>
          </w:p>
          <w:p w14:paraId="130577F0" w14:textId="77777777" w:rsidR="00FE3EA3" w:rsidRDefault="00FE3EA3" w:rsidP="006F5AD4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53D6F22D" w14:textId="77777777" w:rsidR="00FE3EA3" w:rsidRPr="005B1863" w:rsidRDefault="00FE3EA3" w:rsidP="006F5AD4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doçent</w:t>
            </w: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unvanı aldıktan sonra hangi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üniversite</w:t>
            </w: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veya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raştırma kuruluşunda </w:t>
            </w: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e zaman ve ne kadar süreyle çalış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ığı</w:t>
            </w: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veya araştırmada bulunduğu açıklanmalıdır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1586D4" w14:textId="77777777" w:rsidR="00FE3EA3" w:rsidRPr="005B1863" w:rsidRDefault="002E0EAD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957180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CE27517" w14:textId="77777777" w:rsidR="00FE3EA3" w:rsidRDefault="002E0EAD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1963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FE3EA3" w:rsidRPr="005B1863" w14:paraId="5B000EFB" w14:textId="77777777" w:rsidTr="00FE3EA3">
        <w:tc>
          <w:tcPr>
            <w:tcW w:w="666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659B32F" w14:textId="77777777" w:rsidR="00FE3EA3" w:rsidRDefault="00FE3EA3" w:rsidP="006F5AD4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-F) Uygulamalı Bilimler Fakültesinin 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1. bendi gereği; </w:t>
            </w:r>
            <w:r w:rsidRPr="00F64BA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Özgün makale/kitap aranmayan alanlarda, başlıca yazar olmak üzere özgün bir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F64BA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raştırma makalesi veya bir kitabı başlıca eser olarak sun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4A3BF0A2" w14:textId="77777777" w:rsidR="00FE3EA3" w:rsidRDefault="00FE3EA3" w:rsidP="006F5AD4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788B5987" w14:textId="77777777" w:rsidR="00FE3EA3" w:rsidRPr="005B1863" w:rsidRDefault="00FE3EA3" w:rsidP="006F5AD4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başlıca yazarı olduğu özgün araştırma makalesinin başlığı, yayım tarihi, yayımlandığı derginin adı ve tarandığı endeksler veya kitabın </w:t>
            </w:r>
            <w:r w:rsidRPr="00F64BA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ı, yayımlanma tarihi, ISBN numarası ve yayınevi hakkında bilgi verilmelidir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F698B7" w14:textId="77777777" w:rsidR="00FE3EA3" w:rsidRPr="005B1863" w:rsidRDefault="002E0EAD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57026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534D63F2" w14:textId="77777777" w:rsidR="00FE3EA3" w:rsidRDefault="002E0EAD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051579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FE3EA3" w:rsidRPr="005B1863" w14:paraId="1CFF7D18" w14:textId="77777777" w:rsidTr="00FE3EA3">
        <w:tc>
          <w:tcPr>
            <w:tcW w:w="666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C4BABBF" w14:textId="77777777" w:rsidR="00FE3EA3" w:rsidRDefault="00FE3EA3" w:rsidP="006F5AD4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-F) Uygulamalı Bilimler Fakültesinin 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2. bendi gereği;</w:t>
            </w:r>
            <w:r>
              <w:t xml:space="preserve"> </w:t>
            </w:r>
            <w:r w:rsidRPr="00F64BA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Doçent unvanını aldıktan sonra Tablo </w:t>
            </w:r>
            <w:proofErr w:type="gramStart"/>
            <w:r w:rsidRPr="00F64BA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1a</w:t>
            </w:r>
            <w:proofErr w:type="gramEnd"/>
            <w:r w:rsidRPr="00F64BA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ve Tablo 2’den toplamda en az 200 (ik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F64BA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yüz) puan almış 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6E087BD3" w14:textId="77777777" w:rsidR="00FE3EA3" w:rsidRDefault="00FE3EA3" w:rsidP="006F5AD4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56834BC1" w14:textId="77777777" w:rsidR="00FE3EA3" w:rsidRPr="00304952" w:rsidRDefault="00FE3EA3" w:rsidP="006F5AD4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ın,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doçent unvanını aldıktan sonra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 almış olduğu puanlar ile  toplam puan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FE1FEE" w14:textId="77777777" w:rsidR="00FE3EA3" w:rsidRPr="005B1863" w:rsidRDefault="002E0EAD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96876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011BA7C2" w14:textId="77777777" w:rsidR="00FE3EA3" w:rsidRDefault="002E0EAD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289364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</w:tbl>
    <w:p w14:paraId="106EBD5E" w14:textId="77777777" w:rsidR="00FE3EA3" w:rsidRDefault="00FE3EA3" w:rsidP="00FE3EA3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p w14:paraId="03636E3F" w14:textId="77777777" w:rsidR="00FE3EA3" w:rsidRDefault="00FE3EA3" w:rsidP="00FE3EA3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9639" w:type="dxa"/>
        <w:tblInd w:w="411" w:type="dxa"/>
        <w:tblLook w:val="04A0" w:firstRow="1" w:lastRow="0" w:firstColumn="1" w:lastColumn="0" w:noHBand="0" w:noVBand="1"/>
      </w:tblPr>
      <w:tblGrid>
        <w:gridCol w:w="6662"/>
        <w:gridCol w:w="2977"/>
      </w:tblGrid>
      <w:tr w:rsidR="00FE3EA3" w14:paraId="4C92D1FE" w14:textId="77777777" w:rsidTr="00FE3EA3">
        <w:tc>
          <w:tcPr>
            <w:tcW w:w="666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8890D5D" w14:textId="77777777" w:rsidR="00FE3EA3" w:rsidRDefault="00FE3EA3" w:rsidP="006F5AD4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-F) Uygulamalı Bilimler Fakültesinin 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3. bendi gereği; </w:t>
            </w: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çent unvanını aldıktan sonra aşağıdaki (a, b) şartlardan en az birini sağlamış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5CD279E5" w14:textId="77777777" w:rsidR="00FE3EA3" w:rsidRDefault="00FE3EA3" w:rsidP="006F5AD4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119B24DE" w14:textId="77777777" w:rsidR="00FE3EA3" w:rsidRDefault="00FE3EA3" w:rsidP="006F5AD4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) En az 3 (üç) yüksek lisans veya 1 (bir) doktora tez danışmanlığı yapar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lgili tezleri tamamlatmış 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07E20C34" w14:textId="77777777" w:rsidR="00FE3EA3" w:rsidRDefault="00FE3EA3" w:rsidP="006F5AD4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05FAD92C" w14:textId="77777777" w:rsidR="00FE3EA3" w:rsidRDefault="00FE3EA3" w:rsidP="006F5AD4">
            <w:pPr>
              <w:jc w:val="both"/>
              <w:rPr>
                <w:rFonts w:ascii="Times New Roman" w:hAnsi="Times New Roman"/>
                <w:i/>
                <w:color w:val="auto"/>
                <w:sz w:val="20"/>
                <w:szCs w:val="20"/>
              </w:rPr>
            </w:pPr>
            <w:r w:rsidRPr="00FC633E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>Adayın</w:t>
            </w:r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, doçent </w:t>
            </w:r>
            <w:proofErr w:type="spellStart"/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>ünvanını</w:t>
            </w:r>
            <w:proofErr w:type="spellEnd"/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 aldıktan sonra</w:t>
            </w:r>
            <w:r w:rsidRPr="00FC633E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 danışmanlığında tamamlatılan yüksek lisans veya doktora tezlerinin; başlığı ve kabul tarihi ile öğrencinin bağlı bulunduğu üniversite, enstitü ve anabilim dalı hakkında bilgi verilmelidir.  </w:t>
            </w:r>
          </w:p>
          <w:p w14:paraId="036A1BE5" w14:textId="77777777" w:rsidR="00FE3EA3" w:rsidRPr="00E064BC" w:rsidRDefault="00FE3EA3" w:rsidP="006F5AD4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18BCC86E" w14:textId="77777777" w:rsidR="00FE3EA3" w:rsidRDefault="00FE3EA3" w:rsidP="006F5AD4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b) Madde 2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(Madde III-F, 2. bendi)</w:t>
            </w: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’deki puan şartını %20 fazlasıyla sağlamış 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1D61EC32" w14:textId="77777777" w:rsidR="00FE3EA3" w:rsidRPr="00E064BC" w:rsidRDefault="00FE3EA3" w:rsidP="006F5AD4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50AEF189" w14:textId="77777777" w:rsidR="00FE3EA3" w:rsidRPr="00304952" w:rsidRDefault="00FE3EA3" w:rsidP="006F5AD4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ın,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doçent </w:t>
            </w:r>
            <w:proofErr w:type="spellStart"/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>ünvanını</w:t>
            </w:r>
            <w:proofErr w:type="spellEnd"/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 aldıktan sonra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 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%20 fazlasıyla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lmış olduğu puanla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ile toplam puan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274F786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3C48B8F4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4CEC4A59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1FED0CC7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40FFCF7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468854B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48CE67DC" w14:textId="77777777" w:rsidR="00FE3EA3" w:rsidRPr="00DF06E4" w:rsidRDefault="00FE3EA3" w:rsidP="006F5AD4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983388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3173460E" w14:textId="77777777" w:rsidR="00FE3EA3" w:rsidRPr="00AB14FA" w:rsidRDefault="002E0EAD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980763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2E53467A" w14:textId="77777777" w:rsidR="00FE3EA3" w:rsidRDefault="00FE3EA3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4BC3836C" w14:textId="77777777" w:rsidR="00FE3EA3" w:rsidRDefault="00FE3EA3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26959C8E" w14:textId="77777777" w:rsidR="00FE3EA3" w:rsidRDefault="00FE3EA3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54A3B0A7" w14:textId="77777777" w:rsidR="00FE3EA3" w:rsidRDefault="00FE3EA3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26BCD1EF" w14:textId="77777777" w:rsidR="00FE3EA3" w:rsidRPr="00DF06E4" w:rsidRDefault="002E0EAD" w:rsidP="006F5AD4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86296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34CE7A71" w14:textId="77777777" w:rsidR="00FE3EA3" w:rsidRPr="00AB14FA" w:rsidRDefault="002E0EAD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074668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703C18DD" w14:textId="77777777" w:rsidR="00FE3EA3" w:rsidRDefault="00FE3EA3" w:rsidP="006F5AD4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E3EA3" w:rsidRPr="005B1863" w14:paraId="3F790674" w14:textId="77777777" w:rsidTr="00C5430F">
        <w:trPr>
          <w:trHeight w:val="267"/>
        </w:trPr>
        <w:tc>
          <w:tcPr>
            <w:tcW w:w="6662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78ED2EB" w14:textId="77777777" w:rsidR="00FE3EA3" w:rsidRPr="00304952" w:rsidRDefault="00FE3EA3" w:rsidP="006F5AD4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-F) Uygulamalı Bilimler Fakültesinin 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4. bendi gereği;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şağıdaki (</w:t>
            </w:r>
            <w:proofErr w:type="spellStart"/>
            <w:proofErr w:type="gram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,b</w:t>
            </w:r>
            <w:proofErr w:type="gram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,c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,d</w:t>
            </w:r>
            <w:proofErr w:type="spell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) şartlardan en az birini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ilaveten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sağlamış olmak.</w:t>
            </w:r>
          </w:p>
          <w:p w14:paraId="7D3E4C72" w14:textId="77777777" w:rsidR="00FE3EA3" w:rsidRPr="00304952" w:rsidRDefault="00FE3EA3" w:rsidP="006F5AD4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5A07B1C4" w14:textId="77777777" w:rsidR="00FE3EA3" w:rsidRDefault="00FE3EA3" w:rsidP="006F5AD4">
            <w:pPr>
              <w:ind w:right="57"/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304952">
              <w:rPr>
                <w:rStyle w:val="fontstyle01"/>
                <w:color w:val="auto"/>
                <w:sz w:val="20"/>
                <w:szCs w:val="20"/>
              </w:rPr>
              <w:t xml:space="preserve">a) </w:t>
            </w:r>
            <w:r w:rsidRPr="00034F11">
              <w:rPr>
                <w:rStyle w:val="fontstyle01"/>
                <w:color w:val="auto"/>
                <w:sz w:val="20"/>
                <w:szCs w:val="20"/>
              </w:rPr>
              <w:t>Akademik amaçlı olarak en az 3 (üç) ay süreyle yurt dışında bulunmuş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 </w:t>
            </w:r>
            <w:r w:rsidRPr="00034F11">
              <w:rPr>
                <w:rStyle w:val="fontstyle01"/>
                <w:color w:val="auto"/>
                <w:sz w:val="20"/>
                <w:szCs w:val="20"/>
              </w:rPr>
              <w:t>olmak,</w:t>
            </w:r>
          </w:p>
          <w:p w14:paraId="743B8BE2" w14:textId="77777777" w:rsidR="00FE3EA3" w:rsidRPr="00304952" w:rsidRDefault="00FE3EA3" w:rsidP="006F5AD4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2B725B95" w14:textId="77777777" w:rsidR="00FE3EA3" w:rsidRDefault="00FE3EA3" w:rsidP="006F5AD4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, yurtdışında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akademik amaçlı olarak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ngi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kurum veya </w:t>
            </w:r>
            <w:proofErr w:type="gramStart"/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luşta,</w:t>
            </w:r>
            <w:proofErr w:type="gramEnd"/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bulunduğu açıklanmalıdır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.</w:t>
            </w:r>
          </w:p>
          <w:p w14:paraId="5D302DFB" w14:textId="77777777" w:rsidR="00FE3EA3" w:rsidRDefault="00FE3EA3" w:rsidP="006F5AD4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</w:p>
          <w:p w14:paraId="1C60E1A2" w14:textId="77777777" w:rsidR="00FE3EA3" w:rsidRPr="00D6719C" w:rsidRDefault="00FE3EA3" w:rsidP="006F5AD4">
            <w:pPr>
              <w:ind w:right="57"/>
              <w:jc w:val="both"/>
              <w:rPr>
                <w:rStyle w:val="fontstyle01"/>
                <w:bCs w:val="0"/>
                <w:color w:val="auto"/>
                <w:sz w:val="20"/>
                <w:szCs w:val="20"/>
              </w:rPr>
            </w:pPr>
            <w:r w:rsidRPr="00D6719C">
              <w:rPr>
                <w:rStyle w:val="fontstyle01"/>
                <w:bCs w:val="0"/>
                <w:color w:val="auto"/>
                <w:sz w:val="20"/>
                <w:szCs w:val="20"/>
              </w:rPr>
              <w:t>b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>) TÜBİTAK</w:t>
            </w:r>
            <w:r w:rsidRPr="00D6719C">
              <w:rPr>
                <w:rStyle w:val="fontstyle01"/>
                <w:bCs w:val="0"/>
                <w:color w:val="auto"/>
                <w:sz w:val="20"/>
                <w:szCs w:val="20"/>
              </w:rPr>
              <w:t>, TÜBA, GEBİP, AB, SANTEZ, TAGEM veya Kayseri</w:t>
            </w:r>
            <w:r>
              <w:rPr>
                <w:rStyle w:val="fontstyle01"/>
                <w:bCs w:val="0"/>
                <w:color w:val="auto"/>
                <w:sz w:val="20"/>
                <w:szCs w:val="20"/>
              </w:rPr>
              <w:t xml:space="preserve"> </w:t>
            </w:r>
            <w:r w:rsidRPr="00D6719C">
              <w:rPr>
                <w:rStyle w:val="fontstyle01"/>
                <w:bCs w:val="0"/>
                <w:color w:val="auto"/>
                <w:sz w:val="20"/>
                <w:szCs w:val="20"/>
              </w:rPr>
              <w:t>Üniversitesi Senatosu tarafından kabul edilen eşdeğer kurumların onayladığı</w:t>
            </w:r>
            <w:r>
              <w:rPr>
                <w:rStyle w:val="fontstyle01"/>
                <w:bCs w:val="0"/>
                <w:color w:val="auto"/>
                <w:sz w:val="20"/>
                <w:szCs w:val="20"/>
              </w:rPr>
              <w:t xml:space="preserve"> </w:t>
            </w:r>
            <w:r w:rsidRPr="00D6719C">
              <w:rPr>
                <w:rStyle w:val="fontstyle01"/>
                <w:bCs w:val="0"/>
                <w:color w:val="auto"/>
                <w:sz w:val="20"/>
                <w:szCs w:val="20"/>
              </w:rPr>
              <w:t>en az 1 (bir) projede yürütücü veya 2 (iki) projede araştırmacı olmak,</w:t>
            </w:r>
          </w:p>
          <w:p w14:paraId="4BBCC976" w14:textId="77777777" w:rsidR="00FE3EA3" w:rsidRDefault="00FE3EA3" w:rsidP="006F5AD4">
            <w:pPr>
              <w:ind w:right="57"/>
              <w:jc w:val="both"/>
              <w:rPr>
                <w:rFonts w:ascii="Times New Roman" w:hAnsi="Times New Roman"/>
                <w:b/>
                <w:i/>
                <w:iCs/>
                <w:color w:val="auto"/>
                <w:sz w:val="20"/>
                <w:szCs w:val="20"/>
              </w:rPr>
            </w:pPr>
          </w:p>
          <w:p w14:paraId="248983E5" w14:textId="77777777" w:rsidR="00FE3EA3" w:rsidRPr="00D6719C" w:rsidRDefault="00FE3EA3" w:rsidP="006F5AD4">
            <w:pPr>
              <w:spacing w:before="120" w:after="120"/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yürütücü veya araştırmacı olarak katıldığı 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ÜBİTAK, TÜBA, GEBİP, AB, SANTEZ, TAGEM veya Kayseri Üniversitesi Senatosu tarafından kabul edilen eşdeğer kurumların onayladığı proje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lerin adı, başlangıç ve bitiş tarihi, bütçesi ile proje ekibi hakkında bilgi verilmelidir.</w:t>
            </w:r>
          </w:p>
          <w:p w14:paraId="4A959B5E" w14:textId="77777777" w:rsidR="00FE3EA3" w:rsidRDefault="00FE3EA3" w:rsidP="006F5AD4">
            <w:pPr>
              <w:spacing w:before="120" w:after="120"/>
              <w:ind w:right="57"/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D6719C">
              <w:rPr>
                <w:rStyle w:val="fontstyle01"/>
                <w:color w:val="auto"/>
                <w:sz w:val="20"/>
                <w:szCs w:val="20"/>
              </w:rPr>
              <w:t>c) Atanacağı ilgili temel alanda veya yakından ilgili bir alanda tek yazarlı veya editör olarak ulusal/uluslararası nitelikte bilimsel bir kitap (ders kitabı ve tezden üretilmiş kitap hariç) yayımlamış olmak</w:t>
            </w:r>
            <w:r>
              <w:rPr>
                <w:rStyle w:val="fontstyle01"/>
                <w:color w:val="auto"/>
                <w:sz w:val="20"/>
                <w:szCs w:val="20"/>
              </w:rPr>
              <w:t>.</w:t>
            </w:r>
          </w:p>
          <w:p w14:paraId="6876414F" w14:textId="77777777" w:rsidR="00FE3EA3" w:rsidRDefault="00FE3EA3" w:rsidP="006F5AD4">
            <w:pPr>
              <w:spacing w:before="120" w:after="120"/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 a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tanacağı ilgili temel alanda veya yakından ilgili bir alanda tek yazarlı veya editör olarak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yayımladığı 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ulusal/uluslararası nitelikte bilimsel kitap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ların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(ders kitabı ve tezden üretilmiş kitap hariç)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ı, yayımlanma tarihi, ISBN numarası ve yayınevi hakkında bilgi verilmelidir.</w:t>
            </w:r>
          </w:p>
          <w:p w14:paraId="1BB45D93" w14:textId="77777777" w:rsidR="00FE3EA3" w:rsidRPr="00D6719C" w:rsidRDefault="00FE3EA3" w:rsidP="006F5AD4">
            <w:pPr>
              <w:spacing w:before="120" w:after="120"/>
              <w:ind w:right="57"/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D6719C">
              <w:rPr>
                <w:rStyle w:val="fontstyle01"/>
                <w:color w:val="auto"/>
                <w:sz w:val="20"/>
                <w:szCs w:val="20"/>
              </w:rPr>
              <w:t>d) Madde 2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 (Madde III-F, 2. bendi)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 xml:space="preserve"> ve 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Madde 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>3b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 (Madde III-F, 3. bendi, (b) fıkrası)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 xml:space="preserve">’ye ilaveten Tablo </w:t>
            </w:r>
            <w:proofErr w:type="gramStart"/>
            <w:r w:rsidRPr="00D6719C">
              <w:rPr>
                <w:rStyle w:val="fontstyle01"/>
                <w:color w:val="auto"/>
                <w:sz w:val="20"/>
                <w:szCs w:val="20"/>
              </w:rPr>
              <w:t>1a</w:t>
            </w:r>
            <w:proofErr w:type="gramEnd"/>
            <w:r w:rsidRPr="00D6719C">
              <w:rPr>
                <w:rStyle w:val="fontstyle01"/>
                <w:color w:val="auto"/>
                <w:sz w:val="20"/>
                <w:szCs w:val="20"/>
              </w:rPr>
              <w:t xml:space="preserve"> ve Tablo 2’den toplamda en az 50 (elli)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 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>puan almış olmak.</w:t>
            </w:r>
          </w:p>
          <w:p w14:paraId="71769D20" w14:textId="77777777" w:rsidR="00FE3EA3" w:rsidRPr="00304952" w:rsidRDefault="00FE3EA3" w:rsidP="006F5AD4">
            <w:pPr>
              <w:ind w:right="57"/>
              <w:jc w:val="both"/>
              <w:rPr>
                <w:rFonts w:ascii="Times New Roman" w:hAnsi="Times New Roman"/>
                <w:b/>
                <w:i/>
                <w:i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ın,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Pr="00D6719C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Madde 2 ve 3b’ye ilaveten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n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lmış olduğu puanla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ile </w:t>
            </w:r>
            <w:proofErr w:type="spellStart"/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oplalm</w:t>
            </w:r>
            <w:proofErr w:type="spellEnd"/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puan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  <w:p w14:paraId="6E76D4D3" w14:textId="77777777" w:rsidR="00FE3EA3" w:rsidRPr="00053082" w:rsidRDefault="00FE3EA3" w:rsidP="006F5AD4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i/>
                <w:iCs/>
                <w:color w:val="auto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FCF9AC3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3A710B46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1DCA4D81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750C15DE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BAFD4D7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3852B39" w14:textId="77777777" w:rsidR="00FE3EA3" w:rsidRPr="00DF06E4" w:rsidRDefault="002E0EAD" w:rsidP="006F5AD4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271194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36D811EF" w14:textId="77777777" w:rsidR="00FE3EA3" w:rsidRDefault="002E0EAD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52849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1A34CAB4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76511CCD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20CAD445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203E0ED8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07CC3BA8" w14:textId="77777777" w:rsidR="00FE3EA3" w:rsidRPr="00DF06E4" w:rsidRDefault="002E0EAD" w:rsidP="006F5AD4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977687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41193E93" w14:textId="77777777" w:rsidR="00FE3EA3" w:rsidRPr="00AB14FA" w:rsidRDefault="002E0EAD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415855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00825D21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243B78A8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18908B51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7C3D6FF0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BFC33A6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75564749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09F9AF83" w14:textId="77777777" w:rsidR="00FE3EA3" w:rsidRPr="00DF06E4" w:rsidRDefault="002E0EAD" w:rsidP="006F5AD4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930191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4ACEEEF5" w14:textId="77777777" w:rsidR="00FE3EA3" w:rsidRPr="00AB14FA" w:rsidRDefault="002E0EAD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86628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7FB219F2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E9A5D29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32F4DEAA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770EE178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10EC9DE6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0724A35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1B95C24D" w14:textId="77777777" w:rsidR="00FE3EA3" w:rsidRPr="00DF06E4" w:rsidRDefault="002E0EAD" w:rsidP="006F5AD4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42994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5B4BBECA" w14:textId="77777777" w:rsidR="00FE3EA3" w:rsidRPr="00AB14FA" w:rsidRDefault="002E0EAD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57162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E3EA3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03E33BC7" w14:textId="77777777" w:rsidR="00FE3EA3" w:rsidRPr="005B186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FE3EA3" w:rsidRPr="005B1863" w14:paraId="2BF5F19D" w14:textId="77777777" w:rsidTr="00FE3EA3">
        <w:tc>
          <w:tcPr>
            <w:tcW w:w="666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0F95CB8" w14:textId="77777777" w:rsidR="00FE3EA3" w:rsidRPr="005B1863" w:rsidRDefault="00FE3EA3" w:rsidP="006F5AD4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day, Akademik Yükseltme ve Atama Ölçütlerine göre;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atanabilmek için yürürlükteki gerekli asgari koşulları,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66CAC0" w14:textId="77777777" w:rsidR="00FE3EA3" w:rsidRPr="009718DA" w:rsidRDefault="002E0EAD" w:rsidP="006F5AD4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143693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 w:rsidRP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FE3EA3"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177CDB4E" w14:textId="77777777" w:rsidR="00FE3EA3" w:rsidRPr="005B1863" w:rsidRDefault="002E0EAD" w:rsidP="006F5AD4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43845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EA3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FE3EA3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</w:tc>
      </w:tr>
      <w:tr w:rsidR="00FE3EA3" w:rsidRPr="005B1863" w14:paraId="00E4BC17" w14:textId="77777777" w:rsidTr="00FE3EA3">
        <w:trPr>
          <w:trHeight w:hRule="exact" w:val="1241"/>
        </w:trPr>
        <w:tc>
          <w:tcPr>
            <w:tcW w:w="963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542E94E" w14:textId="77777777" w:rsidR="00FE3EA3" w:rsidRPr="00304952" w:rsidRDefault="00FE3EA3" w:rsidP="006F5AD4">
            <w:pPr>
              <w:ind w:right="57"/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i/>
                <w:color w:val="auto"/>
                <w:sz w:val="20"/>
                <w:szCs w:val="20"/>
              </w:rPr>
              <w:t xml:space="preserve">AÇIKLAMA: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Gerekli</w:t>
            </w:r>
            <w:r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görülen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ilave bilgiler ve açıklamalar</w:t>
            </w:r>
            <w:r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varsa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bu alana yazılmalıdır.</w:t>
            </w:r>
          </w:p>
          <w:p w14:paraId="42FD23F0" w14:textId="77777777" w:rsidR="00FE3EA3" w:rsidRDefault="00FE3EA3" w:rsidP="006F5AD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</w:t>
            </w:r>
          </w:p>
          <w:p w14:paraId="0458766C" w14:textId="77777777" w:rsidR="00FE3EA3" w:rsidRDefault="00FE3EA3" w:rsidP="006F5AD4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50C3C49B" w14:textId="77777777" w:rsidR="00FE3EA3" w:rsidRDefault="00FE3EA3" w:rsidP="006F5AD4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15A5111" w14:textId="77777777" w:rsidR="00FE3EA3" w:rsidRPr="005B1863" w:rsidRDefault="00FE3EA3" w:rsidP="006F5AD4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aşkan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Üye                                                      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Üye</w:t>
            </w:r>
            <w:proofErr w:type="spellEnd"/>
          </w:p>
        </w:tc>
      </w:tr>
    </w:tbl>
    <w:p w14:paraId="1362FE99" w14:textId="3B10C399" w:rsidR="00255662" w:rsidRDefault="00255662" w:rsidP="00FE3EA3"/>
    <w:p w14:paraId="0D2CA205" w14:textId="045060B4" w:rsidR="00C5430F" w:rsidRPr="00C5430F" w:rsidRDefault="00C5430F" w:rsidP="00C5430F">
      <w:pPr>
        <w:tabs>
          <w:tab w:val="left" w:pos="7501"/>
        </w:tabs>
      </w:pPr>
      <w:r>
        <w:tab/>
      </w:r>
    </w:p>
    <w:sectPr w:rsidR="00C5430F" w:rsidRPr="00C5430F" w:rsidSect="006D1AC2">
      <w:headerReference w:type="default" r:id="rId8"/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15E20" w14:textId="77777777" w:rsidR="002E0EAD" w:rsidRDefault="002E0EAD" w:rsidP="00E7178C">
      <w:pPr>
        <w:spacing w:after="0" w:line="240" w:lineRule="auto"/>
      </w:pPr>
      <w:r>
        <w:separator/>
      </w:r>
    </w:p>
  </w:endnote>
  <w:endnote w:type="continuationSeparator" w:id="0">
    <w:p w14:paraId="00728500" w14:textId="77777777" w:rsidR="002E0EAD" w:rsidRDefault="002E0EAD" w:rsidP="00E71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 Math">
    <w:panose1 w:val="02040503050406030204"/>
    <w:charset w:val="A2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adea">
    <w:altName w:val="Times New Roman"/>
    <w:charset w:val="00"/>
    <w:family w:val="roman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Normal"/>
      <w:tblpPr w:leftFromText="142" w:rightFromText="142" w:horzAnchor="margin" w:tblpXSpec="center" w:tblpYSpec="bottom"/>
      <w:tblW w:w="0" w:type="auto"/>
      <w:tblBorders>
        <w:top w:val="single" w:sz="4" w:space="0" w:color="BEBEBE"/>
        <w:left w:val="single" w:sz="4" w:space="0" w:color="BEBEBE"/>
        <w:bottom w:val="single" w:sz="4" w:space="0" w:color="BEBEBE"/>
        <w:right w:val="single" w:sz="4" w:space="0" w:color="BEBEBE"/>
        <w:insideH w:val="single" w:sz="4" w:space="0" w:color="BEBEBE"/>
        <w:insideV w:val="single" w:sz="4" w:space="0" w:color="BEBEBE"/>
      </w:tblBorders>
      <w:tblLayout w:type="fixed"/>
      <w:tblLook w:val="01E0" w:firstRow="1" w:lastRow="1" w:firstColumn="1" w:lastColumn="1" w:noHBand="0" w:noVBand="0"/>
    </w:tblPr>
    <w:tblGrid>
      <w:gridCol w:w="4843"/>
      <w:gridCol w:w="4819"/>
    </w:tblGrid>
    <w:tr w:rsidR="00C5430F" w:rsidRPr="007B5ED6" w14:paraId="47FCEDEC" w14:textId="77777777" w:rsidTr="00C5430F">
      <w:trPr>
        <w:trHeight w:val="600"/>
      </w:trPr>
      <w:tc>
        <w:tcPr>
          <w:tcW w:w="4843" w:type="dxa"/>
        </w:tcPr>
        <w:p w14:paraId="31635CC9" w14:textId="77777777" w:rsidR="00C5430F" w:rsidRPr="007B5ED6" w:rsidRDefault="00C5430F" w:rsidP="00C5430F">
          <w:pPr>
            <w:pStyle w:val="TableParagraph"/>
            <w:spacing w:line="187" w:lineRule="exact"/>
            <w:ind w:left="799" w:right="785"/>
            <w:jc w:val="center"/>
            <w:rPr>
              <w:rFonts w:ascii="Cambria" w:hAnsi="Cambria"/>
              <w:b/>
              <w:sz w:val="16"/>
            </w:rPr>
          </w:pPr>
          <w:proofErr w:type="spellStart"/>
          <w:r w:rsidRPr="007B5ED6">
            <w:rPr>
              <w:rFonts w:ascii="Cambria" w:hAnsi="Cambria"/>
              <w:b/>
              <w:color w:val="001F5F"/>
              <w:sz w:val="16"/>
            </w:rPr>
            <w:t>Hazırlayan</w:t>
          </w:r>
          <w:proofErr w:type="spellEnd"/>
        </w:p>
        <w:p w14:paraId="4BEB563F" w14:textId="77777777" w:rsidR="00C5430F" w:rsidRPr="007B5ED6" w:rsidRDefault="00C5430F" w:rsidP="00C5430F">
          <w:pPr>
            <w:pStyle w:val="TableParagraph"/>
            <w:spacing w:before="11"/>
            <w:rPr>
              <w:rFonts w:ascii="Cambria" w:hAnsi="Cambria"/>
              <w:b/>
              <w:sz w:val="15"/>
            </w:rPr>
          </w:pPr>
        </w:p>
        <w:p w14:paraId="1E5896D1" w14:textId="77777777" w:rsidR="00C5430F" w:rsidRPr="007B5ED6" w:rsidRDefault="00C5430F" w:rsidP="00C5430F">
          <w:pPr>
            <w:pStyle w:val="TableParagraph"/>
            <w:ind w:left="799" w:right="786"/>
            <w:jc w:val="center"/>
            <w:rPr>
              <w:rFonts w:ascii="Cambria" w:hAnsi="Cambria"/>
              <w:b/>
              <w:sz w:val="16"/>
            </w:rPr>
          </w:pPr>
        </w:p>
      </w:tc>
      <w:tc>
        <w:tcPr>
          <w:tcW w:w="4819" w:type="dxa"/>
        </w:tcPr>
        <w:p w14:paraId="479E80EE" w14:textId="77777777" w:rsidR="00C5430F" w:rsidRPr="007B5ED6" w:rsidRDefault="00C5430F" w:rsidP="00C5430F">
          <w:pPr>
            <w:pStyle w:val="TableParagraph"/>
            <w:spacing w:line="187" w:lineRule="exact"/>
            <w:ind w:left="540" w:right="527"/>
            <w:jc w:val="center"/>
            <w:rPr>
              <w:rFonts w:ascii="Cambria" w:hAnsi="Cambria"/>
              <w:b/>
              <w:sz w:val="16"/>
            </w:rPr>
          </w:pPr>
          <w:proofErr w:type="spellStart"/>
          <w:r w:rsidRPr="007B5ED6">
            <w:rPr>
              <w:rFonts w:ascii="Cambria" w:hAnsi="Cambria"/>
              <w:b/>
              <w:color w:val="001F5F"/>
              <w:sz w:val="16"/>
            </w:rPr>
            <w:t>Onaylayan</w:t>
          </w:r>
          <w:proofErr w:type="spellEnd"/>
        </w:p>
        <w:p w14:paraId="26C4FC5C" w14:textId="77777777" w:rsidR="00C5430F" w:rsidRPr="007B5ED6" w:rsidRDefault="00C5430F" w:rsidP="00C5430F">
          <w:pPr>
            <w:pStyle w:val="TableParagraph"/>
            <w:spacing w:before="11"/>
            <w:rPr>
              <w:rFonts w:ascii="Cambria" w:hAnsi="Cambria"/>
              <w:b/>
              <w:sz w:val="15"/>
            </w:rPr>
          </w:pPr>
        </w:p>
        <w:p w14:paraId="6E121D5A" w14:textId="77777777" w:rsidR="00C5430F" w:rsidRPr="007B5ED6" w:rsidRDefault="00C5430F" w:rsidP="00C5430F">
          <w:pPr>
            <w:pStyle w:val="TableParagraph"/>
            <w:ind w:left="540" w:right="532"/>
            <w:jc w:val="center"/>
            <w:rPr>
              <w:rFonts w:ascii="Cambria" w:hAnsi="Cambria"/>
              <w:b/>
              <w:sz w:val="16"/>
            </w:rPr>
          </w:pPr>
        </w:p>
      </w:tc>
    </w:tr>
  </w:tbl>
  <w:p w14:paraId="0C0DDAE7" w14:textId="77777777" w:rsidR="00C5430F" w:rsidRDefault="00C5430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9AF4F" w14:textId="77777777" w:rsidR="002E0EAD" w:rsidRDefault="002E0EAD" w:rsidP="00E7178C">
      <w:pPr>
        <w:spacing w:after="0" w:line="240" w:lineRule="auto"/>
      </w:pPr>
      <w:r>
        <w:separator/>
      </w:r>
    </w:p>
  </w:footnote>
  <w:footnote w:type="continuationSeparator" w:id="0">
    <w:p w14:paraId="15756C13" w14:textId="77777777" w:rsidR="002E0EAD" w:rsidRDefault="002E0EAD" w:rsidP="00E71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639" w:type="dxa"/>
      <w:jc w:val="center"/>
      <w:tblLook w:val="04A0" w:firstRow="1" w:lastRow="0" w:firstColumn="1" w:lastColumn="0" w:noHBand="0" w:noVBand="1"/>
    </w:tblPr>
    <w:tblGrid>
      <w:gridCol w:w="2008"/>
      <w:gridCol w:w="4654"/>
      <w:gridCol w:w="1840"/>
      <w:gridCol w:w="1137"/>
    </w:tblGrid>
    <w:tr w:rsidR="00AA23FD" w:rsidRPr="00E624CA" w14:paraId="2D5CC96C" w14:textId="77777777" w:rsidTr="003649A4">
      <w:trPr>
        <w:trHeight w:hRule="exact" w:val="340"/>
        <w:jc w:val="center"/>
      </w:trPr>
      <w:tc>
        <w:tcPr>
          <w:tcW w:w="1996" w:type="dxa"/>
          <w:vMerge w:val="restart"/>
          <w:vAlign w:val="center"/>
        </w:tcPr>
        <w:p w14:paraId="01577AA9" w14:textId="7434260A" w:rsidR="00AA23FD" w:rsidRPr="00E624CA" w:rsidRDefault="003649A4" w:rsidP="00AA23FD">
          <w:pPr>
            <w:jc w:val="center"/>
            <w:rPr>
              <w:rFonts w:ascii="Cambria" w:hAnsi="Cambria"/>
              <w:sz w:val="22"/>
            </w:rPr>
          </w:pPr>
          <w:r w:rsidRPr="00E624CA">
            <w:rPr>
              <w:rFonts w:ascii="Cambria" w:hAnsi="Cambria"/>
              <w:sz w:val="22"/>
            </w:rPr>
            <w:object w:dxaOrig="6637" w:dyaOrig="5688" w14:anchorId="54B6BC02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89.25pt;height:73.5pt">
                <v:imagedata r:id="rId1" o:title=""/>
              </v:shape>
              <o:OLEObject Type="Embed" ProgID="PBrush" ShapeID="_x0000_i1025" DrawAspect="Content" ObjectID="_1685786286" r:id="rId2"/>
            </w:object>
          </w:r>
        </w:p>
      </w:tc>
      <w:tc>
        <w:tcPr>
          <w:tcW w:w="4662" w:type="dxa"/>
          <w:vMerge w:val="restart"/>
          <w:vAlign w:val="center"/>
        </w:tcPr>
        <w:p w14:paraId="0EEF7AFD" w14:textId="104EF324" w:rsidR="00AA23FD" w:rsidRDefault="003649A4" w:rsidP="00AA23FD">
          <w:pPr>
            <w:spacing w:before="60" w:after="60"/>
            <w:ind w:left="57" w:right="57"/>
            <w:jc w:val="both"/>
            <w:rPr>
              <w:rFonts w:ascii="Times New Roman" w:hAnsi="Times New Roman"/>
              <w:b/>
              <w:color w:val="auto"/>
              <w:sz w:val="18"/>
              <w:szCs w:val="18"/>
            </w:rPr>
          </w:pPr>
          <w:r>
            <w:rPr>
              <w:rFonts w:ascii="Times New Roman" w:hAnsi="Times New Roman"/>
              <w:b/>
              <w:color w:val="auto"/>
              <w:sz w:val="18"/>
              <w:szCs w:val="18"/>
            </w:rPr>
            <w:t xml:space="preserve">         </w:t>
          </w:r>
          <w:r w:rsidR="00AA23FD" w:rsidRPr="00AA23FD">
            <w:rPr>
              <w:rFonts w:ascii="Times New Roman" w:hAnsi="Times New Roman"/>
              <w:b/>
              <w:color w:val="auto"/>
              <w:sz w:val="18"/>
              <w:szCs w:val="18"/>
            </w:rPr>
            <w:t>UYGULAMALI BİLİMLER FAKÜLTESİ</w:t>
          </w:r>
        </w:p>
        <w:p w14:paraId="3FD27090" w14:textId="77777777" w:rsidR="003649A4" w:rsidRPr="00AA23FD" w:rsidRDefault="003649A4" w:rsidP="00AA23FD">
          <w:pPr>
            <w:spacing w:before="60" w:after="60"/>
            <w:ind w:left="57" w:right="57"/>
            <w:jc w:val="both"/>
            <w:rPr>
              <w:rFonts w:ascii="Times New Roman" w:hAnsi="Times New Roman"/>
              <w:b/>
              <w:color w:val="auto"/>
              <w:sz w:val="18"/>
              <w:szCs w:val="18"/>
            </w:rPr>
          </w:pPr>
        </w:p>
        <w:p w14:paraId="144DFFB9" w14:textId="77777777" w:rsidR="00AA23FD" w:rsidRPr="003649A4" w:rsidRDefault="00AA23FD" w:rsidP="003649A4">
          <w:pPr>
            <w:spacing w:before="60" w:after="60"/>
            <w:ind w:left="57" w:right="57"/>
            <w:jc w:val="center"/>
            <w:rPr>
              <w:rFonts w:ascii="Times New Roman" w:hAnsi="Times New Roman"/>
              <w:b/>
              <w:sz w:val="16"/>
              <w:szCs w:val="16"/>
            </w:rPr>
          </w:pPr>
          <w:r w:rsidRPr="003649A4">
            <w:rPr>
              <w:rFonts w:ascii="Times New Roman" w:hAnsi="Times New Roman"/>
              <w:b/>
              <w:sz w:val="16"/>
              <w:szCs w:val="16"/>
            </w:rPr>
            <w:t>AKADEMİK YÜKSELTME VE ATAMA ÖLÇÜTLERİNİN</w:t>
          </w:r>
        </w:p>
        <w:p w14:paraId="0F581E72" w14:textId="77777777" w:rsidR="00AA23FD" w:rsidRPr="003649A4" w:rsidRDefault="00AA23FD" w:rsidP="003649A4">
          <w:pPr>
            <w:spacing w:before="60" w:after="60"/>
            <w:ind w:left="57" w:right="57"/>
            <w:jc w:val="center"/>
            <w:rPr>
              <w:rFonts w:ascii="Times New Roman" w:hAnsi="Times New Roman"/>
              <w:b/>
              <w:sz w:val="16"/>
              <w:szCs w:val="16"/>
            </w:rPr>
          </w:pPr>
          <w:r w:rsidRPr="003649A4">
            <w:rPr>
              <w:rFonts w:ascii="Times New Roman" w:hAnsi="Times New Roman"/>
              <w:b/>
              <w:sz w:val="16"/>
              <w:szCs w:val="16"/>
            </w:rPr>
            <w:t>SAĞLANIP SAĞLANMADIĞINA İLİŞKİN</w:t>
          </w:r>
        </w:p>
        <w:p w14:paraId="4294C4C5" w14:textId="27219AE5" w:rsidR="00AA23FD" w:rsidRPr="003649A4" w:rsidRDefault="00AA23FD" w:rsidP="003649A4">
          <w:pPr>
            <w:spacing w:before="60" w:after="60"/>
            <w:ind w:left="57" w:right="57"/>
            <w:jc w:val="center"/>
            <w:rPr>
              <w:rFonts w:ascii="Times New Roman" w:hAnsi="Times New Roman"/>
              <w:b/>
              <w:sz w:val="16"/>
              <w:szCs w:val="16"/>
            </w:rPr>
          </w:pPr>
          <w:r w:rsidRPr="003649A4">
            <w:rPr>
              <w:rFonts w:ascii="Times New Roman" w:hAnsi="Times New Roman"/>
              <w:b/>
              <w:sz w:val="16"/>
              <w:szCs w:val="16"/>
            </w:rPr>
            <w:t>DEĞERLENDİRME KOMİSYON RAPORU</w:t>
          </w:r>
        </w:p>
        <w:p w14:paraId="47F639EA" w14:textId="2388582A" w:rsidR="00AA23FD" w:rsidRPr="00AA23FD" w:rsidRDefault="00100143" w:rsidP="003649A4">
          <w:pPr>
            <w:jc w:val="center"/>
            <w:rPr>
              <w:rFonts w:ascii="Cambria" w:hAnsi="Cambria"/>
              <w:b/>
              <w:sz w:val="18"/>
              <w:szCs w:val="18"/>
            </w:rPr>
          </w:pPr>
          <w:r w:rsidRPr="00100143">
            <w:rPr>
              <w:rFonts w:ascii="Times New Roman" w:hAnsi="Times New Roman"/>
              <w:b/>
              <w:sz w:val="16"/>
              <w:szCs w:val="16"/>
            </w:rPr>
            <w:t>(</w:t>
          </w:r>
          <w:r w:rsidR="00B32346" w:rsidRPr="00B32346">
            <w:rPr>
              <w:rFonts w:ascii="Times New Roman" w:hAnsi="Times New Roman"/>
              <w:b/>
              <w:sz w:val="16"/>
              <w:szCs w:val="16"/>
            </w:rPr>
            <w:t>PROFESÖR KADROSU</w:t>
          </w:r>
          <w:r w:rsidRPr="00100143">
            <w:rPr>
              <w:rFonts w:ascii="Times New Roman" w:hAnsi="Times New Roman"/>
              <w:b/>
              <w:sz w:val="16"/>
              <w:szCs w:val="16"/>
            </w:rPr>
            <w:t>)</w:t>
          </w:r>
          <w:r w:rsidR="00AA23FD" w:rsidRPr="00100143">
            <w:rPr>
              <w:rFonts w:ascii="Times New Roman" w:hAnsi="Times New Roman"/>
              <w:b/>
              <w:sz w:val="16"/>
              <w:szCs w:val="16"/>
            </w:rPr>
            <w:t xml:space="preserve"> </w:t>
          </w:r>
          <w:r w:rsidR="00AA23FD" w:rsidRPr="003649A4">
            <w:rPr>
              <w:rFonts w:ascii="Times New Roman" w:hAnsi="Times New Roman"/>
              <w:b/>
              <w:sz w:val="16"/>
              <w:szCs w:val="16"/>
            </w:rPr>
            <w:t>FORMU</w:t>
          </w:r>
        </w:p>
      </w:tc>
      <w:tc>
        <w:tcPr>
          <w:tcW w:w="1842" w:type="dxa"/>
          <w:vAlign w:val="center"/>
        </w:tcPr>
        <w:p w14:paraId="4C18A1D5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  <w:r w:rsidRPr="00E624CA">
            <w:rPr>
              <w:rFonts w:ascii="Cambria" w:hAnsi="Cambria"/>
              <w:sz w:val="22"/>
            </w:rPr>
            <w:t>Doküman No</w:t>
          </w:r>
        </w:p>
      </w:tc>
      <w:tc>
        <w:tcPr>
          <w:tcW w:w="1139" w:type="dxa"/>
          <w:vAlign w:val="center"/>
        </w:tcPr>
        <w:p w14:paraId="6805460A" w14:textId="02FC1595" w:rsidR="00AA23FD" w:rsidRPr="00E624CA" w:rsidRDefault="00AA23FD" w:rsidP="00AA23FD">
          <w:pPr>
            <w:rPr>
              <w:rFonts w:ascii="Cambria" w:hAnsi="Cambria"/>
              <w:color w:val="002060"/>
              <w:sz w:val="22"/>
            </w:rPr>
          </w:pPr>
        </w:p>
      </w:tc>
    </w:tr>
    <w:tr w:rsidR="00AA23FD" w:rsidRPr="00E624CA" w14:paraId="265E4798" w14:textId="77777777" w:rsidTr="003649A4">
      <w:trPr>
        <w:trHeight w:hRule="exact" w:val="340"/>
        <w:jc w:val="center"/>
      </w:trPr>
      <w:tc>
        <w:tcPr>
          <w:tcW w:w="1996" w:type="dxa"/>
          <w:vMerge/>
        </w:tcPr>
        <w:p w14:paraId="5BA7FB44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</w:p>
      </w:tc>
      <w:tc>
        <w:tcPr>
          <w:tcW w:w="4662" w:type="dxa"/>
          <w:vMerge/>
          <w:vAlign w:val="center"/>
        </w:tcPr>
        <w:p w14:paraId="565F4109" w14:textId="77777777" w:rsidR="00AA23FD" w:rsidRPr="00E624CA" w:rsidRDefault="00AA23FD" w:rsidP="00AA23FD">
          <w:pPr>
            <w:jc w:val="center"/>
            <w:rPr>
              <w:rFonts w:ascii="Cambria" w:hAnsi="Cambria"/>
              <w:b/>
              <w:sz w:val="22"/>
            </w:rPr>
          </w:pPr>
        </w:p>
      </w:tc>
      <w:tc>
        <w:tcPr>
          <w:tcW w:w="1842" w:type="dxa"/>
          <w:vAlign w:val="center"/>
        </w:tcPr>
        <w:p w14:paraId="1F4ECE3D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  <w:r w:rsidRPr="00E624CA">
            <w:rPr>
              <w:rFonts w:ascii="Cambria" w:hAnsi="Cambria"/>
              <w:sz w:val="22"/>
            </w:rPr>
            <w:t>İlk Yayın Tarihi</w:t>
          </w:r>
        </w:p>
      </w:tc>
      <w:tc>
        <w:tcPr>
          <w:tcW w:w="1139" w:type="dxa"/>
          <w:vAlign w:val="center"/>
        </w:tcPr>
        <w:p w14:paraId="2D4AB714" w14:textId="77777777" w:rsidR="00AA23FD" w:rsidRPr="00E624CA" w:rsidRDefault="00AA23FD" w:rsidP="00AA23FD">
          <w:pPr>
            <w:rPr>
              <w:rFonts w:ascii="Cambria" w:hAnsi="Cambria"/>
              <w:color w:val="002060"/>
              <w:sz w:val="22"/>
            </w:rPr>
          </w:pPr>
          <w:r w:rsidRPr="00E624CA">
            <w:rPr>
              <w:rFonts w:ascii="Cambria" w:hAnsi="Cambria"/>
              <w:color w:val="002060"/>
              <w:sz w:val="22"/>
            </w:rPr>
            <w:t>-</w:t>
          </w:r>
        </w:p>
      </w:tc>
    </w:tr>
    <w:tr w:rsidR="00AA23FD" w:rsidRPr="00E624CA" w14:paraId="731AE07E" w14:textId="77777777" w:rsidTr="003649A4">
      <w:trPr>
        <w:trHeight w:hRule="exact" w:val="340"/>
        <w:jc w:val="center"/>
      </w:trPr>
      <w:tc>
        <w:tcPr>
          <w:tcW w:w="1996" w:type="dxa"/>
          <w:vMerge/>
        </w:tcPr>
        <w:p w14:paraId="09ED5715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</w:p>
      </w:tc>
      <w:tc>
        <w:tcPr>
          <w:tcW w:w="4662" w:type="dxa"/>
          <w:vMerge/>
          <w:vAlign w:val="center"/>
        </w:tcPr>
        <w:p w14:paraId="71327154" w14:textId="77777777" w:rsidR="00AA23FD" w:rsidRPr="00E624CA" w:rsidRDefault="00AA23FD" w:rsidP="00AA23FD">
          <w:pPr>
            <w:jc w:val="center"/>
            <w:rPr>
              <w:rFonts w:ascii="Cambria" w:hAnsi="Cambria"/>
              <w:b/>
              <w:sz w:val="22"/>
            </w:rPr>
          </w:pPr>
        </w:p>
      </w:tc>
      <w:tc>
        <w:tcPr>
          <w:tcW w:w="1842" w:type="dxa"/>
          <w:vAlign w:val="center"/>
        </w:tcPr>
        <w:p w14:paraId="3732A644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  <w:r w:rsidRPr="00E624CA">
            <w:rPr>
              <w:rFonts w:ascii="Cambria" w:hAnsi="Cambria"/>
              <w:sz w:val="22"/>
            </w:rPr>
            <w:t>Revizyon Tarihi</w:t>
          </w:r>
        </w:p>
      </w:tc>
      <w:tc>
        <w:tcPr>
          <w:tcW w:w="1139" w:type="dxa"/>
          <w:vAlign w:val="center"/>
        </w:tcPr>
        <w:p w14:paraId="2D215732" w14:textId="77777777" w:rsidR="00AA23FD" w:rsidRPr="00E624CA" w:rsidRDefault="00AA23FD" w:rsidP="00AA23FD">
          <w:pPr>
            <w:rPr>
              <w:rFonts w:ascii="Cambria" w:hAnsi="Cambria"/>
              <w:color w:val="002060"/>
              <w:sz w:val="22"/>
            </w:rPr>
          </w:pPr>
          <w:r w:rsidRPr="00E624CA">
            <w:rPr>
              <w:rFonts w:ascii="Cambria" w:hAnsi="Cambria"/>
              <w:color w:val="002060"/>
              <w:sz w:val="22"/>
            </w:rPr>
            <w:t>-</w:t>
          </w:r>
        </w:p>
      </w:tc>
    </w:tr>
    <w:tr w:rsidR="00AA23FD" w:rsidRPr="00E624CA" w14:paraId="4C136B3E" w14:textId="77777777" w:rsidTr="003649A4">
      <w:trPr>
        <w:trHeight w:hRule="exact" w:val="340"/>
        <w:jc w:val="center"/>
      </w:trPr>
      <w:tc>
        <w:tcPr>
          <w:tcW w:w="1996" w:type="dxa"/>
          <w:vMerge/>
        </w:tcPr>
        <w:p w14:paraId="69233EFA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</w:p>
      </w:tc>
      <w:tc>
        <w:tcPr>
          <w:tcW w:w="4662" w:type="dxa"/>
          <w:vMerge/>
          <w:vAlign w:val="center"/>
        </w:tcPr>
        <w:p w14:paraId="0833EABE" w14:textId="77777777" w:rsidR="00AA23FD" w:rsidRPr="00E624CA" w:rsidRDefault="00AA23FD" w:rsidP="00AA23FD">
          <w:pPr>
            <w:jc w:val="center"/>
            <w:rPr>
              <w:rFonts w:ascii="Cambria" w:hAnsi="Cambria"/>
              <w:b/>
              <w:sz w:val="22"/>
            </w:rPr>
          </w:pPr>
        </w:p>
      </w:tc>
      <w:tc>
        <w:tcPr>
          <w:tcW w:w="1842" w:type="dxa"/>
          <w:vAlign w:val="center"/>
        </w:tcPr>
        <w:p w14:paraId="4AC14068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  <w:r w:rsidRPr="00E624CA">
            <w:rPr>
              <w:rFonts w:ascii="Cambria" w:hAnsi="Cambria"/>
              <w:sz w:val="22"/>
            </w:rPr>
            <w:t>Revizyon No</w:t>
          </w:r>
        </w:p>
      </w:tc>
      <w:tc>
        <w:tcPr>
          <w:tcW w:w="1139" w:type="dxa"/>
          <w:vAlign w:val="center"/>
        </w:tcPr>
        <w:p w14:paraId="72D0B743" w14:textId="77777777" w:rsidR="00AA23FD" w:rsidRPr="00E624CA" w:rsidRDefault="00AA23FD" w:rsidP="00AA23FD">
          <w:pPr>
            <w:rPr>
              <w:rFonts w:ascii="Cambria" w:hAnsi="Cambria"/>
              <w:color w:val="002060"/>
              <w:sz w:val="22"/>
            </w:rPr>
          </w:pPr>
          <w:r w:rsidRPr="00E624CA">
            <w:rPr>
              <w:rFonts w:ascii="Cambria" w:hAnsi="Cambria"/>
              <w:color w:val="002060"/>
              <w:sz w:val="22"/>
            </w:rPr>
            <w:t>0</w:t>
          </w:r>
        </w:p>
      </w:tc>
    </w:tr>
    <w:tr w:rsidR="00AA23FD" w:rsidRPr="00E624CA" w14:paraId="6CC4EE86" w14:textId="77777777" w:rsidTr="003649A4">
      <w:trPr>
        <w:trHeight w:hRule="exact" w:val="340"/>
        <w:jc w:val="center"/>
      </w:trPr>
      <w:tc>
        <w:tcPr>
          <w:tcW w:w="1996" w:type="dxa"/>
          <w:vMerge/>
        </w:tcPr>
        <w:p w14:paraId="20060490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</w:p>
      </w:tc>
      <w:tc>
        <w:tcPr>
          <w:tcW w:w="4662" w:type="dxa"/>
          <w:vMerge/>
          <w:vAlign w:val="center"/>
        </w:tcPr>
        <w:p w14:paraId="21E9D664" w14:textId="77777777" w:rsidR="00AA23FD" w:rsidRPr="00E624CA" w:rsidRDefault="00AA23FD" w:rsidP="00AA23FD">
          <w:pPr>
            <w:jc w:val="center"/>
            <w:rPr>
              <w:rFonts w:ascii="Cambria" w:hAnsi="Cambria"/>
              <w:b/>
              <w:sz w:val="22"/>
            </w:rPr>
          </w:pPr>
        </w:p>
      </w:tc>
      <w:tc>
        <w:tcPr>
          <w:tcW w:w="1842" w:type="dxa"/>
          <w:vAlign w:val="center"/>
        </w:tcPr>
        <w:p w14:paraId="22D27825" w14:textId="77777777" w:rsidR="00AA23FD" w:rsidRPr="00E624CA" w:rsidRDefault="00AA23FD" w:rsidP="00AA23FD">
          <w:pPr>
            <w:rPr>
              <w:rFonts w:ascii="Cambria" w:hAnsi="Cambria"/>
              <w:sz w:val="22"/>
            </w:rPr>
          </w:pPr>
          <w:r w:rsidRPr="00E624CA">
            <w:rPr>
              <w:rFonts w:ascii="Cambria" w:hAnsi="Cambria"/>
              <w:sz w:val="22"/>
            </w:rPr>
            <w:t>Sayfa No</w:t>
          </w:r>
        </w:p>
      </w:tc>
      <w:tc>
        <w:tcPr>
          <w:tcW w:w="1139" w:type="dxa"/>
          <w:vAlign w:val="center"/>
        </w:tcPr>
        <w:p w14:paraId="7F57F7A8" w14:textId="77777777" w:rsidR="00AA23FD" w:rsidRPr="00E624CA" w:rsidRDefault="00AA23FD" w:rsidP="00AA23FD">
          <w:pPr>
            <w:rPr>
              <w:rFonts w:ascii="Cambria" w:hAnsi="Cambria"/>
              <w:color w:val="002060"/>
              <w:sz w:val="22"/>
            </w:rPr>
          </w:pPr>
          <w:r w:rsidRPr="00E624CA">
            <w:rPr>
              <w:rFonts w:ascii="Cambria" w:hAnsi="Cambria"/>
              <w:color w:val="002060"/>
              <w:sz w:val="22"/>
            </w:rPr>
            <w:fldChar w:fldCharType="begin"/>
          </w:r>
          <w:r w:rsidRPr="00E624CA">
            <w:rPr>
              <w:rFonts w:ascii="Cambria" w:hAnsi="Cambria"/>
              <w:color w:val="002060"/>
              <w:sz w:val="22"/>
            </w:rPr>
            <w:instrText>PAGE  \* Arabic  \* MERGEFORMAT</w:instrText>
          </w:r>
          <w:r w:rsidRPr="00E624CA">
            <w:rPr>
              <w:rFonts w:ascii="Cambria" w:hAnsi="Cambria"/>
              <w:color w:val="002060"/>
              <w:sz w:val="22"/>
            </w:rPr>
            <w:fldChar w:fldCharType="separate"/>
          </w:r>
          <w:r>
            <w:rPr>
              <w:rFonts w:ascii="Cambria" w:hAnsi="Cambria"/>
              <w:color w:val="002060"/>
              <w:sz w:val="22"/>
            </w:rPr>
            <w:t>1</w:t>
          </w:r>
          <w:r w:rsidRPr="00E624CA">
            <w:rPr>
              <w:rFonts w:ascii="Cambria" w:hAnsi="Cambria"/>
              <w:color w:val="002060"/>
              <w:sz w:val="22"/>
            </w:rPr>
            <w:fldChar w:fldCharType="end"/>
          </w:r>
          <w:r w:rsidRPr="00E624CA">
            <w:rPr>
              <w:rFonts w:ascii="Cambria" w:hAnsi="Cambria"/>
              <w:color w:val="002060"/>
              <w:sz w:val="22"/>
            </w:rPr>
            <w:t xml:space="preserve"> / 1</w:t>
          </w:r>
        </w:p>
      </w:tc>
    </w:tr>
  </w:tbl>
  <w:p w14:paraId="59FF8CAE" w14:textId="77777777" w:rsidR="00AA23FD" w:rsidRPr="00E624CA" w:rsidRDefault="00AA23FD" w:rsidP="00ED201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B1504"/>
    <w:multiLevelType w:val="hybridMultilevel"/>
    <w:tmpl w:val="E7880D88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ze2MDUyMjIzszRR0lEKTi0uzszPAykwrAUAf+y1ZiwAAAA="/>
  </w:docVars>
  <w:rsids>
    <w:rsidRoot w:val="009C7525"/>
    <w:rsid w:val="00034213"/>
    <w:rsid w:val="00053082"/>
    <w:rsid w:val="00095A97"/>
    <w:rsid w:val="000A327C"/>
    <w:rsid w:val="000B6F45"/>
    <w:rsid w:val="000C0E8E"/>
    <w:rsid w:val="000C6142"/>
    <w:rsid w:val="000F5756"/>
    <w:rsid w:val="000F6764"/>
    <w:rsid w:val="00100143"/>
    <w:rsid w:val="00102699"/>
    <w:rsid w:val="0012625D"/>
    <w:rsid w:val="00127EDF"/>
    <w:rsid w:val="0013583F"/>
    <w:rsid w:val="00175D29"/>
    <w:rsid w:val="00182996"/>
    <w:rsid w:val="0018309E"/>
    <w:rsid w:val="001851B8"/>
    <w:rsid w:val="00186BF5"/>
    <w:rsid w:val="00190E3D"/>
    <w:rsid w:val="001F2B9D"/>
    <w:rsid w:val="0023799F"/>
    <w:rsid w:val="00246194"/>
    <w:rsid w:val="00255662"/>
    <w:rsid w:val="00295C6E"/>
    <w:rsid w:val="002C0FAE"/>
    <w:rsid w:val="002C126C"/>
    <w:rsid w:val="002E0EAD"/>
    <w:rsid w:val="00304952"/>
    <w:rsid w:val="00345E88"/>
    <w:rsid w:val="00362D17"/>
    <w:rsid w:val="003649A4"/>
    <w:rsid w:val="00371B0E"/>
    <w:rsid w:val="00372E96"/>
    <w:rsid w:val="003A4404"/>
    <w:rsid w:val="003B6C01"/>
    <w:rsid w:val="004205FF"/>
    <w:rsid w:val="00422FEA"/>
    <w:rsid w:val="00441E7B"/>
    <w:rsid w:val="00442DFC"/>
    <w:rsid w:val="004438A1"/>
    <w:rsid w:val="00472DB6"/>
    <w:rsid w:val="004F54C9"/>
    <w:rsid w:val="00551766"/>
    <w:rsid w:val="0058718A"/>
    <w:rsid w:val="005B1863"/>
    <w:rsid w:val="005D62C9"/>
    <w:rsid w:val="00611417"/>
    <w:rsid w:val="00620A2A"/>
    <w:rsid w:val="006317E6"/>
    <w:rsid w:val="006501E8"/>
    <w:rsid w:val="00674D76"/>
    <w:rsid w:val="006B119B"/>
    <w:rsid w:val="006D1AC2"/>
    <w:rsid w:val="006F58B7"/>
    <w:rsid w:val="006F68F1"/>
    <w:rsid w:val="00702E4C"/>
    <w:rsid w:val="007673FD"/>
    <w:rsid w:val="00775203"/>
    <w:rsid w:val="00776AD1"/>
    <w:rsid w:val="00791CAB"/>
    <w:rsid w:val="007C0EAF"/>
    <w:rsid w:val="007E1DAB"/>
    <w:rsid w:val="008052B9"/>
    <w:rsid w:val="00856F1E"/>
    <w:rsid w:val="00887E5C"/>
    <w:rsid w:val="008A5A48"/>
    <w:rsid w:val="008B083F"/>
    <w:rsid w:val="008F7E8C"/>
    <w:rsid w:val="00903040"/>
    <w:rsid w:val="0090434A"/>
    <w:rsid w:val="00914DD2"/>
    <w:rsid w:val="00925186"/>
    <w:rsid w:val="00947D20"/>
    <w:rsid w:val="00952E0B"/>
    <w:rsid w:val="009539D4"/>
    <w:rsid w:val="009718DA"/>
    <w:rsid w:val="009C42CE"/>
    <w:rsid w:val="009C4471"/>
    <w:rsid w:val="009C7525"/>
    <w:rsid w:val="00A12CC1"/>
    <w:rsid w:val="00A32FA7"/>
    <w:rsid w:val="00A4329F"/>
    <w:rsid w:val="00A541F1"/>
    <w:rsid w:val="00A82003"/>
    <w:rsid w:val="00AA23FD"/>
    <w:rsid w:val="00AB05C8"/>
    <w:rsid w:val="00AB14FA"/>
    <w:rsid w:val="00B1297E"/>
    <w:rsid w:val="00B1342E"/>
    <w:rsid w:val="00B17DC5"/>
    <w:rsid w:val="00B32346"/>
    <w:rsid w:val="00B46ABD"/>
    <w:rsid w:val="00B555CE"/>
    <w:rsid w:val="00B56B2C"/>
    <w:rsid w:val="00B82C35"/>
    <w:rsid w:val="00BE416C"/>
    <w:rsid w:val="00C22391"/>
    <w:rsid w:val="00C422D9"/>
    <w:rsid w:val="00C5430F"/>
    <w:rsid w:val="00C778BA"/>
    <w:rsid w:val="00C91DE8"/>
    <w:rsid w:val="00C977D3"/>
    <w:rsid w:val="00CB69D1"/>
    <w:rsid w:val="00CC38B3"/>
    <w:rsid w:val="00D41EF5"/>
    <w:rsid w:val="00D6160D"/>
    <w:rsid w:val="00D7384F"/>
    <w:rsid w:val="00D75055"/>
    <w:rsid w:val="00D83983"/>
    <w:rsid w:val="00DB42BF"/>
    <w:rsid w:val="00DD20AE"/>
    <w:rsid w:val="00DE0645"/>
    <w:rsid w:val="00DE1727"/>
    <w:rsid w:val="00DF06E4"/>
    <w:rsid w:val="00DF0C71"/>
    <w:rsid w:val="00DF4D61"/>
    <w:rsid w:val="00E27C85"/>
    <w:rsid w:val="00E41576"/>
    <w:rsid w:val="00E5486C"/>
    <w:rsid w:val="00E62DE6"/>
    <w:rsid w:val="00E7178C"/>
    <w:rsid w:val="00EA7CDE"/>
    <w:rsid w:val="00EB7FDE"/>
    <w:rsid w:val="00EC06A3"/>
    <w:rsid w:val="00ED201F"/>
    <w:rsid w:val="00F65C1D"/>
    <w:rsid w:val="00F93703"/>
    <w:rsid w:val="00F96CFA"/>
    <w:rsid w:val="00FB2204"/>
    <w:rsid w:val="00FB5BED"/>
    <w:rsid w:val="00FC633E"/>
    <w:rsid w:val="00FD52BA"/>
    <w:rsid w:val="00FE2335"/>
    <w:rsid w:val="00FE3EA3"/>
    <w:rsid w:val="00FF631F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490DE48"/>
  <w15:chartTrackingRefBased/>
  <w15:docId w15:val="{4066A117-676F-4137-AADC-DA498EE4B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 Math" w:eastAsiaTheme="minorHAnsi" w:hAnsi="Cambria Math" w:cs="Times New Roman"/>
        <w:color w:val="000000" w:themeColor="text1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D1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02E4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02E4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02E4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02E4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02E4C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702E4C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02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2E4C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3799F"/>
    <w:pPr>
      <w:ind w:left="720"/>
      <w:contextualSpacing/>
    </w:pPr>
  </w:style>
  <w:style w:type="character" w:customStyle="1" w:styleId="fontstyle01">
    <w:name w:val="fontstyle01"/>
    <w:basedOn w:val="VarsaylanParagrafYazTipi"/>
    <w:rsid w:val="00A82003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B1297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7178C"/>
  </w:style>
  <w:style w:type="paragraph" w:styleId="AltBilgi">
    <w:name w:val="footer"/>
    <w:basedOn w:val="Normal"/>
    <w:link w:val="Al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7178C"/>
  </w:style>
  <w:style w:type="table" w:customStyle="1" w:styleId="TableNormal">
    <w:name w:val="Table Normal"/>
    <w:uiPriority w:val="2"/>
    <w:semiHidden/>
    <w:unhideWhenUsed/>
    <w:qFormat/>
    <w:rsid w:val="00255662"/>
    <w:pPr>
      <w:widowControl w:val="0"/>
      <w:autoSpaceDE w:val="0"/>
      <w:autoSpaceDN w:val="0"/>
      <w:spacing w:after="0" w:line="240" w:lineRule="auto"/>
    </w:pPr>
    <w:rPr>
      <w:rFonts w:asciiTheme="minorHAnsi" w:hAnsiTheme="minorHAnsi" w:cstheme="minorBidi"/>
      <w:color w:val="auto"/>
      <w:sz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55662"/>
    <w:pPr>
      <w:widowControl w:val="0"/>
      <w:autoSpaceDE w:val="0"/>
      <w:autoSpaceDN w:val="0"/>
      <w:spacing w:after="0" w:line="240" w:lineRule="auto"/>
    </w:pPr>
    <w:rPr>
      <w:rFonts w:ascii="Caladea" w:eastAsia="Caladea" w:hAnsi="Caladea" w:cs="Caladea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E6266E-2CB6-488B-A2D9-66864B040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1</Pages>
  <Words>963</Words>
  <Characters>5490</Characters>
  <Application>Microsoft Office Word</Application>
  <DocSecurity>0</DocSecurity>
  <Lines>45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gin Cemal MENGÜÇ</dc:creator>
  <cp:keywords/>
  <dc:description/>
  <cp:lastModifiedBy>salih arslan</cp:lastModifiedBy>
  <cp:revision>51</cp:revision>
  <cp:lastPrinted>2020-12-22T10:41:00Z</cp:lastPrinted>
  <dcterms:created xsi:type="dcterms:W3CDTF">2021-01-10T18:17:00Z</dcterms:created>
  <dcterms:modified xsi:type="dcterms:W3CDTF">2021-06-21T10:12:00Z</dcterms:modified>
</cp:coreProperties>
</file>